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D69A28" w14:textId="3693F526" w:rsidR="00F919BC" w:rsidRPr="002B7721" w:rsidRDefault="008F267D">
      <w:pPr>
        <w:pStyle w:val="Titre"/>
      </w:pPr>
      <w:bookmarkStart w:id="0" w:name="_GoBack"/>
      <w:bookmarkEnd w:id="0"/>
      <w:r>
        <w:t>Отчет по лабораторной работе №</w:t>
      </w:r>
      <w:r w:rsidR="002B7721" w:rsidRPr="002B7721">
        <w:t>1</w:t>
      </w:r>
    </w:p>
    <w:p w14:paraId="40E4B444" w14:textId="1F895B67" w:rsidR="00F919BC" w:rsidRDefault="002B7721">
      <w:pPr>
        <w:pStyle w:val="Sous-titre"/>
      </w:pPr>
      <w:r w:rsidRPr="002B7721">
        <w:t>Математические основы защиты информации и информационной безопасности</w:t>
      </w:r>
    </w:p>
    <w:p w14:paraId="20E47656" w14:textId="77777777" w:rsidR="00F919BC" w:rsidRDefault="008F267D">
      <w:pPr>
        <w:pStyle w:val="Author"/>
      </w:pPr>
      <w:r>
        <w:t>КОНЕ СИРИКИ</w:t>
      </w:r>
    </w:p>
    <w:p w14:paraId="779C8EB7" w14:textId="5C7A9B47" w:rsidR="00F919BC" w:rsidRDefault="008F267D">
      <w:pPr>
        <w:pStyle w:val="Date"/>
      </w:pPr>
      <w:r>
        <w:t>202</w:t>
      </w:r>
      <w:r w:rsidR="002B7721">
        <w:rPr>
          <w:lang w:val="fr-FR"/>
        </w:rPr>
        <w:t>4</w:t>
      </w:r>
      <w:r>
        <w:t xml:space="preserve"> Sep </w:t>
      </w:r>
      <w:r w:rsidR="002B7721">
        <w:rPr>
          <w:lang w:val="fr-FR"/>
        </w:rPr>
        <w:t>14</w:t>
      </w:r>
      <w:r>
        <w:t>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57780198"/>
        <w:docPartObj>
          <w:docPartGallery w:val="Table of Contents"/>
          <w:docPartUnique/>
        </w:docPartObj>
      </w:sdtPr>
      <w:sdtEndPr/>
      <w:sdtContent>
        <w:p w14:paraId="4C1BFBA4" w14:textId="77777777" w:rsidR="00F919BC" w:rsidRDefault="008F267D">
          <w:pPr>
            <w:pStyle w:val="En-ttedetabledesmatires"/>
          </w:pPr>
          <w:r>
            <w:t>Содержание</w:t>
          </w:r>
        </w:p>
        <w:p w14:paraId="72B7CE6F" w14:textId="27E5D2EF" w:rsidR="00D41465" w:rsidRDefault="008F267D">
          <w:pPr>
            <w:pStyle w:val="TM1"/>
            <w:tabs>
              <w:tab w:val="left" w:pos="4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7205551" w:history="1">
            <w:r w:rsidR="00D41465" w:rsidRPr="003E0510">
              <w:rPr>
                <w:rStyle w:val="Lienhypertexte"/>
                <w:noProof/>
              </w:rPr>
              <w:t>1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>Цель работы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1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1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10776233" w14:textId="11429483" w:rsidR="00D41465" w:rsidRDefault="006065F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2" w:history="1">
            <w:r w:rsidR="00D41465" w:rsidRPr="003E0510">
              <w:rPr>
                <w:rStyle w:val="Lienhypertexte"/>
                <w:noProof/>
              </w:rPr>
              <w:t>1.1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>Реализовать шифр Цезаря спроизвольным ключом k.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2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1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4EFF0B54" w14:textId="63A2EB16" w:rsidR="00D41465" w:rsidRDefault="006065F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3" w:history="1">
            <w:r w:rsidR="00D41465" w:rsidRPr="003E0510">
              <w:rPr>
                <w:rStyle w:val="Lienhypertexte"/>
                <w:noProof/>
              </w:rPr>
              <w:t>1.2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 xml:space="preserve"> Реализовать шифр Атбаш.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3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2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29627653" w14:textId="3010CD19" w:rsidR="00D41465" w:rsidRDefault="006065F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4" w:history="1">
            <w:r w:rsidR="00D41465" w:rsidRPr="003E0510">
              <w:rPr>
                <w:rStyle w:val="Lienhypertexte"/>
                <w:noProof/>
              </w:rPr>
              <w:t>1.3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>Результат выполнения шифр Цезаря спроизвольным ключом k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4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3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41621BB4" w14:textId="7F095420" w:rsidR="00D41465" w:rsidRDefault="006065F7">
          <w:pPr>
            <w:pStyle w:val="TM2"/>
            <w:tabs>
              <w:tab w:val="left" w:pos="88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5" w:history="1">
            <w:r w:rsidR="00D41465" w:rsidRPr="003E0510">
              <w:rPr>
                <w:rStyle w:val="Lienhypertexte"/>
                <w:noProof/>
              </w:rPr>
              <w:t>1.4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>Результат выполнения шифр Атбаш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5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4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6BCDA227" w14:textId="62C30242" w:rsidR="00D41465" w:rsidRDefault="006065F7">
          <w:pPr>
            <w:pStyle w:val="TM2"/>
            <w:tabs>
              <w:tab w:val="left" w:pos="1100"/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FR" w:eastAsia="fr-FR"/>
            </w:rPr>
          </w:pPr>
          <w:hyperlink w:anchor="_Toc177205556" w:history="1">
            <w:r w:rsidR="00D41465" w:rsidRPr="003E0510">
              <w:rPr>
                <w:rStyle w:val="Lienhypertexte"/>
                <w:noProof/>
              </w:rPr>
              <w:t>1.11</w:t>
            </w:r>
            <w:r w:rsidR="00D41465">
              <w:rPr>
                <w:rFonts w:eastAsiaTheme="minorEastAsia"/>
                <w:noProof/>
                <w:sz w:val="22"/>
                <w:szCs w:val="22"/>
                <w:lang w:val="fr-FR" w:eastAsia="fr-FR"/>
              </w:rPr>
              <w:tab/>
            </w:r>
            <w:r w:rsidR="00D41465" w:rsidRPr="003E0510">
              <w:rPr>
                <w:rStyle w:val="Lienhypertexte"/>
                <w:noProof/>
              </w:rPr>
              <w:t>Вывод</w:t>
            </w:r>
            <w:r w:rsidR="00D41465">
              <w:rPr>
                <w:noProof/>
                <w:webHidden/>
              </w:rPr>
              <w:tab/>
            </w:r>
            <w:r w:rsidR="00D41465">
              <w:rPr>
                <w:noProof/>
                <w:webHidden/>
              </w:rPr>
              <w:fldChar w:fldCharType="begin"/>
            </w:r>
            <w:r w:rsidR="00D41465">
              <w:rPr>
                <w:noProof/>
                <w:webHidden/>
              </w:rPr>
              <w:instrText xml:space="preserve"> PAGEREF _Toc177205556 \h </w:instrText>
            </w:r>
            <w:r w:rsidR="00D41465">
              <w:rPr>
                <w:noProof/>
                <w:webHidden/>
              </w:rPr>
            </w:r>
            <w:r w:rsidR="00D41465">
              <w:rPr>
                <w:noProof/>
                <w:webHidden/>
              </w:rPr>
              <w:fldChar w:fldCharType="separate"/>
            </w:r>
            <w:r w:rsidR="00691E14">
              <w:rPr>
                <w:noProof/>
                <w:webHidden/>
              </w:rPr>
              <w:t>4</w:t>
            </w:r>
            <w:r w:rsidR="00D41465">
              <w:rPr>
                <w:noProof/>
                <w:webHidden/>
              </w:rPr>
              <w:fldChar w:fldCharType="end"/>
            </w:r>
          </w:hyperlink>
        </w:p>
        <w:p w14:paraId="0C324818" w14:textId="4AD2A33C" w:rsidR="00F919BC" w:rsidRDefault="008F267D">
          <w:r>
            <w:fldChar w:fldCharType="end"/>
          </w:r>
        </w:p>
      </w:sdtContent>
    </w:sdt>
    <w:p w14:paraId="00048642" w14:textId="77777777" w:rsidR="00F919BC" w:rsidRDefault="008F267D">
      <w:pPr>
        <w:pStyle w:val="Titre1"/>
      </w:pPr>
      <w:bookmarkStart w:id="1" w:name="_Toc177205551"/>
      <w:bookmarkStart w:id="2" w:name="цель-работы"/>
      <w:r>
        <w:rPr>
          <w:rStyle w:val="SectionNumber"/>
        </w:rPr>
        <w:t>1</w:t>
      </w:r>
      <w:r>
        <w:tab/>
        <w:t>Цель работы</w:t>
      </w:r>
      <w:bookmarkEnd w:id="1"/>
    </w:p>
    <w:p w14:paraId="489F34AB" w14:textId="1EC08151" w:rsidR="00F919BC" w:rsidRDefault="002B7721">
      <w:pPr>
        <w:pStyle w:val="FirstParagraph"/>
      </w:pPr>
      <w:r w:rsidRPr="002B7721">
        <w:t>Познакомиться с щифры простой замены</w:t>
      </w:r>
      <w:r w:rsidR="008F267D">
        <w:t>.</w:t>
      </w:r>
    </w:p>
    <w:p w14:paraId="1EB461C9" w14:textId="074A990E" w:rsidR="00F919BC" w:rsidRDefault="002B7721" w:rsidP="00F031E7">
      <w:pPr>
        <w:pStyle w:val="Titre2"/>
        <w:numPr>
          <w:ilvl w:val="1"/>
          <w:numId w:val="2"/>
        </w:numPr>
      </w:pPr>
      <w:bookmarkStart w:id="3" w:name="_Toc177205552"/>
      <w:bookmarkStart w:id="4" w:name="результат-выполнения-лабораторной-работы"/>
      <w:r w:rsidRPr="002B7721">
        <w:t>Реализовать шифр Цезаря спроизвольным ключом k.</w:t>
      </w:r>
      <w:bookmarkEnd w:id="3"/>
    </w:p>
    <w:p w14:paraId="08DED43E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Функц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шифрован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Цезаря</w:t>
      </w:r>
      <w:proofErr w:type="spellEnd"/>
    </w:p>
    <w:p w14:paraId="6780FAF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unction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caesar_ciph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::</w:t>
      </w:r>
      <w:r w:rsidRPr="00F031E7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String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, k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::</w:t>
      </w:r>
      <w:r w:rsidRPr="00F031E7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Int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A2857D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"</w:t>
      </w:r>
    </w:p>
    <w:p w14:paraId="58BE3D26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or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char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n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</w:p>
    <w:p w14:paraId="153CD28B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f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lett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965DC03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uppercase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?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: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пределяем, прописная или строчная буква</w:t>
      </w:r>
    </w:p>
    <w:p w14:paraId="33B63DCD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char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base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+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mod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(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char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-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base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+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k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r w:rsidRPr="00F031E7">
        <w:rPr>
          <w:rFonts w:ascii="Consolas" w:eastAsia="Times New Roman" w:hAnsi="Consolas" w:cs="Times New Roman"/>
          <w:color w:val="AE81FF"/>
          <w:sz w:val="21"/>
          <w:szCs w:val="21"/>
          <w:lang w:val="fr-FR" w:eastAsia="fr-FR"/>
        </w:rPr>
        <w:t>26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Вычисляем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сдвиг</w:t>
      </w:r>
      <w:proofErr w:type="spellEnd"/>
    </w:p>
    <w:p w14:paraId="716DABB9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*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_cha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1761D8A3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else</w:t>
      </w:r>
      <w:proofErr w:type="spellEnd"/>
      <w:proofErr w:type="gramEnd"/>
    </w:p>
    <w:p w14:paraId="1FC0A595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*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ставляем символы, не являющиеся буквами</w:t>
      </w:r>
    </w:p>
    <w:p w14:paraId="3C9CF9BB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6D25420A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496361EF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return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_text</w:t>
      </w:r>
      <w:proofErr w:type="spellEnd"/>
    </w:p>
    <w:p w14:paraId="04B0E1AC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F031E7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10CE40C7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5397DC19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lastRenderedPageBreak/>
        <w:t xml:space="preserve"># </w:t>
      </w:r>
      <w:proofErr w:type="spellStart"/>
      <w:proofErr w:type="gram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Использования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:</w:t>
      </w:r>
      <w:proofErr w:type="gramEnd"/>
    </w:p>
    <w:p w14:paraId="03E381B4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Hello, World!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</w:p>
    <w:p w14:paraId="49F388F8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key</w:t>
      </w:r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AE81FF"/>
          <w:sz w:val="21"/>
          <w:szCs w:val="21"/>
          <w:lang w:val="fr-FR" w:eastAsia="fr-FR"/>
        </w:rPr>
        <w:t>3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 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Произвольный</w:t>
      </w:r>
      <w:proofErr w:type="spell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ключ</w:t>
      </w:r>
      <w:proofErr w:type="spellEnd"/>
    </w:p>
    <w:p w14:paraId="1EDA5CE0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proofErr w:type="gram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F031E7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aesar_cipher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, key</w:t>
      </w:r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A29BB7E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F031E7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println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gramEnd"/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proofErr w:type="spellStart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Зашифрованный</w:t>
      </w:r>
      <w:proofErr w:type="spellEnd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</w:t>
      </w:r>
      <w:proofErr w:type="spellStart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текст</w:t>
      </w:r>
      <w:proofErr w:type="spellEnd"/>
      <w:r w:rsidRPr="00F031E7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: </w:t>
      </w:r>
      <w:r w:rsidRPr="00F031E7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proofErr w:type="spellStart"/>
      <w:r w:rsidRPr="00F031E7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r w:rsidRPr="00F031E7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6E0A9A80" w14:textId="77777777" w:rsidR="00F031E7" w:rsidRPr="00F031E7" w:rsidRDefault="00F031E7" w:rsidP="00F031E7">
      <w:pPr>
        <w:pStyle w:val="Paragraphedeliste"/>
        <w:numPr>
          <w:ilvl w:val="0"/>
          <w:numId w:val="2"/>
        </w:num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37CB24AC" w14:textId="77777777" w:rsidR="00F031E7" w:rsidRPr="00F031E7" w:rsidRDefault="00F031E7" w:rsidP="00F031E7">
      <w:pPr>
        <w:pStyle w:val="Corpsdetexte"/>
      </w:pPr>
    </w:p>
    <w:p w14:paraId="2BF3C185" w14:textId="092A6DDA" w:rsidR="00F919BC" w:rsidRDefault="008F267D">
      <w:pPr>
        <w:pStyle w:val="Titre2"/>
      </w:pPr>
      <w:bookmarkStart w:id="5" w:name="_Toc177205553"/>
      <w:bookmarkStart w:id="6" w:name="Xdac3d23e73fb49c76e36f1181340b686349c994"/>
      <w:bookmarkEnd w:id="4"/>
      <w:r>
        <w:rPr>
          <w:rStyle w:val="SectionNumber"/>
        </w:rPr>
        <w:t>1.2</w:t>
      </w:r>
      <w:r>
        <w:tab/>
      </w:r>
      <w:r w:rsidR="00F031E7" w:rsidRPr="00F031E7">
        <w:t xml:space="preserve"> Реализовать шифр Атбаш.</w:t>
      </w:r>
      <w:bookmarkEnd w:id="5"/>
    </w:p>
    <w:p w14:paraId="33200755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Функция шифрования Атбаш</w:t>
      </w:r>
    </w:p>
    <w:p w14:paraId="6EC60E16" w14:textId="77777777" w:rsidR="00D41465" w:rsidRPr="00691E14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unction</w:t>
      </w:r>
      <w:proofErr w:type="spellEnd"/>
      <w:proofErr w:type="gramEnd"/>
      <w:r w:rsidRPr="00691E14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atbash</w:t>
      </w:r>
      <w:r w:rsidRPr="00691E14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_</w:t>
      </w:r>
      <w:r w:rsidRPr="00D41465">
        <w:rPr>
          <w:rFonts w:ascii="Consolas" w:eastAsia="Times New Roman" w:hAnsi="Consolas" w:cs="Times New Roman"/>
          <w:color w:val="A6E22E"/>
          <w:sz w:val="21"/>
          <w:szCs w:val="21"/>
          <w:lang w:val="fr-FR" w:eastAsia="fr-FR"/>
        </w:rPr>
        <w:t>cipher</w:t>
      </w:r>
      <w:proofErr w:type="spellEnd"/>
      <w:r w:rsidRPr="00691E14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691E14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::</w:t>
      </w:r>
      <w:r w:rsidRPr="00D41465">
        <w:rPr>
          <w:rFonts w:ascii="Consolas" w:eastAsia="Times New Roman" w:hAnsi="Consolas" w:cs="Times New Roman"/>
          <w:i/>
          <w:iCs/>
          <w:color w:val="FD5FF0"/>
          <w:sz w:val="21"/>
          <w:szCs w:val="21"/>
          <w:lang w:val="fr-FR" w:eastAsia="fr-FR"/>
        </w:rPr>
        <w:t>String</w:t>
      </w:r>
      <w:r w:rsidRPr="00691E14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F174366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691E14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691E14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"</w:t>
      </w:r>
    </w:p>
    <w:p w14:paraId="7A817EFC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for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char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n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</w:p>
    <w:p w14:paraId="54F18F1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if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lette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520A7364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    </w:t>
      </w:r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isuppercase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?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: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a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'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пределяем, прописная или строчная буква</w:t>
      </w:r>
    </w:p>
    <w:p w14:paraId="75F99299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+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D41465">
        <w:rPr>
          <w:rFonts w:ascii="Consolas" w:eastAsia="Times New Roman" w:hAnsi="Consolas" w:cs="Times New Roman"/>
          <w:color w:val="AE81FF"/>
          <w:sz w:val="21"/>
          <w:szCs w:val="21"/>
          <w:lang w:eastAsia="fr-FR"/>
        </w:rPr>
        <w:t>25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-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(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-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base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eastAsia="fr-FR"/>
        </w:rPr>
        <w:t>))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Заменяем букву на противоположную</w:t>
      </w:r>
    </w:p>
    <w:p w14:paraId="0279FE88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_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*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new_cha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1D26602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   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else</w:t>
      </w:r>
      <w:proofErr w:type="spellEnd"/>
      <w:proofErr w:type="gramEnd"/>
    </w:p>
    <w:p w14:paraId="644298B9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>_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text</w:t>
      </w:r>
      <w:proofErr w:type="spell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eastAsia="fr-FR"/>
        </w:rPr>
        <w:t>*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har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eastAsia="fr-FR"/>
        </w:rPr>
        <w:t># Оставляем символы, не являющиеся буквами</w:t>
      </w:r>
    </w:p>
    <w:p w14:paraId="69E9CDAB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 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eastAsia="fr-FR"/>
        </w:rPr>
        <w:t xml:space="preserve"> </w:t>
      </w: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4983F881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66E14F78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    </w:t>
      </w:r>
      <w:proofErr w:type="gramStart"/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return</w:t>
      </w:r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encrypted_text</w:t>
      </w:r>
      <w:proofErr w:type="spellEnd"/>
    </w:p>
    <w:p w14:paraId="6CB289EE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gramStart"/>
      <w:r w:rsidRPr="00D41465">
        <w:rPr>
          <w:rFonts w:ascii="Consolas" w:eastAsia="Times New Roman" w:hAnsi="Consolas" w:cs="Times New Roman"/>
          <w:color w:val="6B0329"/>
          <w:sz w:val="21"/>
          <w:szCs w:val="21"/>
          <w:lang w:val="fr-FR" w:eastAsia="fr-FR"/>
        </w:rPr>
        <w:t>end</w:t>
      </w:r>
      <w:proofErr w:type="gramEnd"/>
    </w:p>
    <w:p w14:paraId="1862596A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</w:p>
    <w:p w14:paraId="100CE4FE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 xml:space="preserve"># </w:t>
      </w:r>
      <w:proofErr w:type="spellStart"/>
      <w:proofErr w:type="gramStart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использования</w:t>
      </w:r>
      <w:proofErr w:type="spellEnd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:</w:t>
      </w:r>
      <w:proofErr w:type="gramEnd"/>
    </w:p>
    <w:p w14:paraId="59B9A190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Hello, World!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</w:p>
    <w:p w14:paraId="4178017B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proofErr w:type="gramEnd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r w:rsidRPr="00D41465">
        <w:rPr>
          <w:rFonts w:ascii="Consolas" w:eastAsia="Times New Roman" w:hAnsi="Consolas" w:cs="Times New Roman"/>
          <w:color w:val="F92672"/>
          <w:sz w:val="21"/>
          <w:szCs w:val="21"/>
          <w:lang w:val="fr-FR" w:eastAsia="fr-FR"/>
        </w:rPr>
        <w:t>=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atbash_cipher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plaintext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3DDA24D" w14:textId="77777777" w:rsidR="00D41465" w:rsidRPr="00D41465" w:rsidRDefault="00D41465" w:rsidP="00D41465">
      <w:pPr>
        <w:shd w:val="clear" w:color="auto" w:fill="272822"/>
        <w:spacing w:after="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</w:pPr>
      <w:proofErr w:type="spellStart"/>
      <w:proofErr w:type="gramStart"/>
      <w:r w:rsidRPr="00D41465">
        <w:rPr>
          <w:rFonts w:ascii="Consolas" w:eastAsia="Times New Roman" w:hAnsi="Consolas" w:cs="Times New Roman"/>
          <w:color w:val="66D9EF"/>
          <w:sz w:val="21"/>
          <w:szCs w:val="21"/>
          <w:lang w:val="fr-FR" w:eastAsia="fr-FR"/>
        </w:rPr>
        <w:t>println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(</w:t>
      </w:r>
      <w:proofErr w:type="gramEnd"/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Зашифрованный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текст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 (</w:t>
      </w:r>
      <w:proofErr w:type="spellStart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>Атбаш</w:t>
      </w:r>
      <w:proofErr w:type="spellEnd"/>
      <w:r w:rsidRPr="00D41465">
        <w:rPr>
          <w:rFonts w:ascii="Consolas" w:eastAsia="Times New Roman" w:hAnsi="Consolas" w:cs="Times New Roman"/>
          <w:color w:val="E6DB74"/>
          <w:sz w:val="21"/>
          <w:szCs w:val="21"/>
          <w:lang w:val="fr-FR" w:eastAsia="fr-FR"/>
        </w:rPr>
        <w:t xml:space="preserve">): </w:t>
      </w:r>
      <w:r w:rsidRPr="00D41465">
        <w:rPr>
          <w:rFonts w:ascii="Consolas" w:eastAsia="Times New Roman" w:hAnsi="Consolas" w:cs="Times New Roman"/>
          <w:color w:val="88846F"/>
          <w:sz w:val="21"/>
          <w:szCs w:val="21"/>
          <w:lang w:val="fr-FR" w:eastAsia="fr-FR"/>
        </w:rPr>
        <w:t>"</w:t>
      </w:r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 xml:space="preserve">, </w:t>
      </w:r>
      <w:proofErr w:type="spellStart"/>
      <w:r w:rsidRPr="00D41465">
        <w:rPr>
          <w:rFonts w:ascii="Consolas" w:eastAsia="Times New Roman" w:hAnsi="Consolas" w:cs="Times New Roman"/>
          <w:color w:val="F8F8F2"/>
          <w:sz w:val="21"/>
          <w:szCs w:val="21"/>
          <w:lang w:val="fr-FR" w:eastAsia="fr-FR"/>
        </w:rPr>
        <w:t>ciphertext</w:t>
      </w:r>
      <w:proofErr w:type="spellEnd"/>
      <w:r w:rsidRPr="00D41465">
        <w:rPr>
          <w:rFonts w:ascii="Consolas" w:eastAsia="Times New Roman" w:hAnsi="Consolas" w:cs="Times New Roman"/>
          <w:color w:val="FD971F"/>
          <w:sz w:val="21"/>
          <w:szCs w:val="21"/>
          <w:lang w:val="fr-FR" w:eastAsia="fr-FR"/>
        </w:rPr>
        <w:t>)</w:t>
      </w:r>
    </w:p>
    <w:p w14:paraId="3BC4FB31" w14:textId="77777777" w:rsidR="00D41465" w:rsidRPr="00D41465" w:rsidRDefault="00D41465" w:rsidP="00D41465">
      <w:pPr>
        <w:pStyle w:val="Corpsdetexte"/>
        <w:rPr>
          <w:lang w:val="fr-FR"/>
        </w:rPr>
      </w:pPr>
    </w:p>
    <w:p w14:paraId="679EB6D6" w14:textId="7C6C65E4" w:rsidR="00F919BC" w:rsidRDefault="008F267D">
      <w:pPr>
        <w:pStyle w:val="Titre2"/>
      </w:pPr>
      <w:bookmarkStart w:id="7" w:name="_Toc177205554"/>
      <w:bookmarkStart w:id="8" w:name="X343367ac08fc39cc884e5b170a66d249cef9e34"/>
      <w:bookmarkEnd w:id="6"/>
      <w:r>
        <w:rPr>
          <w:rStyle w:val="SectionNumber"/>
        </w:rPr>
        <w:lastRenderedPageBreak/>
        <w:t>1.3</w:t>
      </w:r>
      <w:r>
        <w:tab/>
        <w:t xml:space="preserve">Результат выполнения </w:t>
      </w:r>
      <w:r w:rsidR="00F031E7" w:rsidRPr="002B7721">
        <w:t>шифр Цезаря спроизвольным ключом k</w:t>
      </w:r>
      <w:bookmarkEnd w:id="7"/>
    </w:p>
    <w:p w14:paraId="4ED91C3D" w14:textId="40F8A3AB" w:rsidR="00F919BC" w:rsidRDefault="00F031E7">
      <w:pPr>
        <w:pStyle w:val="CaptionedFigure"/>
      </w:pPr>
      <w:r w:rsidRPr="00F031E7">
        <w:rPr>
          <w:noProof/>
        </w:rPr>
        <w:drawing>
          <wp:inline distT="0" distB="0" distL="0" distR="0" wp14:anchorId="1DABA87F" wp14:editId="3353E878">
            <wp:extent cx="5972810" cy="3893820"/>
            <wp:effectExtent l="0" t="0" r="0" b="0"/>
            <wp:docPr id="1" name="Image 1" descr="Une image contenant texte, capture d’écran, logiciel, Logiciel multimédia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D2A98" w14:textId="350A1E8F" w:rsidR="00F919BC" w:rsidRDefault="00F919BC">
      <w:pPr>
        <w:pStyle w:val="ImageCaption"/>
      </w:pPr>
    </w:p>
    <w:p w14:paraId="4BF812A3" w14:textId="7115DAAA" w:rsidR="00F919BC" w:rsidRDefault="008F267D">
      <w:pPr>
        <w:pStyle w:val="Titre2"/>
      </w:pPr>
      <w:bookmarkStart w:id="9" w:name="_Toc177205555"/>
      <w:bookmarkStart w:id="10" w:name="X360c7dcbe5a42228be4eee4608f77dc74331f27"/>
      <w:bookmarkEnd w:id="8"/>
      <w:r>
        <w:rPr>
          <w:rStyle w:val="SectionNumber"/>
        </w:rPr>
        <w:lastRenderedPageBreak/>
        <w:t>1.4</w:t>
      </w:r>
      <w:r>
        <w:tab/>
        <w:t xml:space="preserve">Результат выполнения </w:t>
      </w:r>
      <w:r w:rsidR="00F031E7" w:rsidRPr="00F031E7">
        <w:t>шифр Атбаш</w:t>
      </w:r>
      <w:bookmarkEnd w:id="9"/>
    </w:p>
    <w:p w14:paraId="39F74EF7" w14:textId="2CB9B5AB" w:rsidR="00F919BC" w:rsidRDefault="00D41465">
      <w:pPr>
        <w:pStyle w:val="FirstParagraph"/>
      </w:pPr>
      <w:bookmarkStart w:id="11" w:name="and-5"/>
      <w:r w:rsidRPr="00D41465">
        <w:rPr>
          <w:noProof/>
        </w:rPr>
        <w:drawing>
          <wp:inline distT="0" distB="0" distL="0" distR="0" wp14:anchorId="6B7B2501" wp14:editId="7B7A5940">
            <wp:extent cx="5972810" cy="4290060"/>
            <wp:effectExtent l="0" t="0" r="0" b="0"/>
            <wp:docPr id="2" name="Image 2" descr="Une image contenant texte, capture d’écran, logiciel, Logiciel multimédia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29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F267D">
        <w:t xml:space="preserve"> </w:t>
      </w:r>
    </w:p>
    <w:p w14:paraId="72D643FA" w14:textId="77777777" w:rsidR="00F919BC" w:rsidRDefault="008F267D">
      <w:pPr>
        <w:pStyle w:val="Titre2"/>
      </w:pPr>
      <w:bookmarkStart w:id="12" w:name="_Toc177205556"/>
      <w:bookmarkStart w:id="13" w:name="вывод"/>
      <w:bookmarkEnd w:id="10"/>
      <w:bookmarkEnd w:id="11"/>
      <w:r>
        <w:rPr>
          <w:rStyle w:val="SectionNumber"/>
        </w:rPr>
        <w:t>1.11</w:t>
      </w:r>
      <w:r>
        <w:tab/>
        <w:t>Вывод</w:t>
      </w:r>
      <w:bookmarkEnd w:id="12"/>
    </w:p>
    <w:p w14:paraId="20FAB214" w14:textId="1AF97F46" w:rsidR="00F919BC" w:rsidRDefault="008F267D">
      <w:pPr>
        <w:pStyle w:val="FirstParagraph"/>
      </w:pPr>
      <w:r>
        <w:t>В результате лабораторной работы я повысил навыки использования</w:t>
      </w:r>
      <w:r w:rsidR="00D41465" w:rsidRPr="00D41465">
        <w:t xml:space="preserve"> </w:t>
      </w:r>
      <w:r w:rsidR="00D41465" w:rsidRPr="002B7721">
        <w:t>с щифры простой замены</w:t>
      </w:r>
      <w:r w:rsidR="00D41465" w:rsidRPr="00D41465">
        <w:t xml:space="preserve"> </w:t>
      </w:r>
      <w:r w:rsidR="00D41465">
        <w:t xml:space="preserve">на языке програмированием </w:t>
      </w:r>
      <w:r w:rsidR="00D41465">
        <w:rPr>
          <w:lang w:val="fr-FR"/>
        </w:rPr>
        <w:t>Julia</w:t>
      </w:r>
      <w:r>
        <w:t>.</w:t>
      </w:r>
      <w:bookmarkEnd w:id="2"/>
      <w:bookmarkEnd w:id="13"/>
    </w:p>
    <w:sectPr w:rsidR="00F919B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E4E355" w14:textId="77777777" w:rsidR="006065F7" w:rsidRDefault="006065F7">
      <w:pPr>
        <w:spacing w:after="0"/>
      </w:pPr>
      <w:r>
        <w:separator/>
      </w:r>
    </w:p>
  </w:endnote>
  <w:endnote w:type="continuationSeparator" w:id="0">
    <w:p w14:paraId="0C85F52B" w14:textId="77777777" w:rsidR="006065F7" w:rsidRDefault="006065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156D53" w14:textId="77777777" w:rsidR="006065F7" w:rsidRDefault="006065F7">
      <w:r>
        <w:separator/>
      </w:r>
    </w:p>
  </w:footnote>
  <w:footnote w:type="continuationSeparator" w:id="0">
    <w:p w14:paraId="4FE9C7FD" w14:textId="77777777" w:rsidR="006065F7" w:rsidRDefault="006065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67234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53DD136B"/>
    <w:multiLevelType w:val="multilevel"/>
    <w:tmpl w:val="56D46418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19BC"/>
    <w:rsid w:val="002B7721"/>
    <w:rsid w:val="006065F7"/>
    <w:rsid w:val="00691E14"/>
    <w:rsid w:val="008F267D"/>
    <w:rsid w:val="00D41465"/>
    <w:rsid w:val="00F031E7"/>
    <w:rsid w:val="00F919B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AD06E5"/>
  <w15:docId w15:val="{673F904B-7BE2-41CF-AA08-BB13F751B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M1">
    <w:name w:val="toc 1"/>
    <w:basedOn w:val="Normal"/>
    <w:next w:val="Normal"/>
    <w:autoRedefine/>
    <w:uiPriority w:val="39"/>
    <w:unhideWhenUsed/>
    <w:rsid w:val="002B772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2B7721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2B7721"/>
    <w:pPr>
      <w:spacing w:after="100"/>
      <w:ind w:left="480"/>
    </w:pPr>
  </w:style>
  <w:style w:type="paragraph" w:styleId="Paragraphedeliste">
    <w:name w:val="List Paragraph"/>
    <w:basedOn w:val="Normal"/>
    <w:rsid w:val="00F031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587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0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1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3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7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8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7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0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41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373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КОНЕ СИРИКИ</dc:creator>
  <cp:keywords/>
  <cp:lastModifiedBy>Коне Сирики</cp:lastModifiedBy>
  <cp:revision>3</cp:revision>
  <cp:lastPrinted>2024-09-14T10:09:00Z</cp:lastPrinted>
  <dcterms:created xsi:type="dcterms:W3CDTF">2024-09-14T08:26:00Z</dcterms:created>
  <dcterms:modified xsi:type="dcterms:W3CDTF">2024-09-14T10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ate">
    <vt:lpwstr>2023 Sep 23th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20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Информационная безопасность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